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EC9D8" w14:textId="39009E8F" w:rsidR="002360CA" w:rsidRPr="00566DC7" w:rsidRDefault="00766A6F" w:rsidP="00566DC7">
      <w:pPr>
        <w:pStyle w:val="FirstParagraph"/>
        <w:jc w:val="center"/>
        <w:rPr>
          <w:b/>
          <w:bCs/>
        </w:rPr>
      </w:pPr>
      <w:bookmarkStart w:id="0" w:name="headerleft"/>
      <w:r w:rsidRPr="00566DC7">
        <w:rPr>
          <w:b/>
          <w:bCs/>
        </w:rPr>
        <w:t>Business Math</w:t>
      </w:r>
      <w:r w:rsidRPr="00566DC7">
        <w:rPr>
          <w:b/>
          <w:bCs/>
        </w:rPr>
        <w:tab/>
      </w:r>
      <w:r w:rsidRPr="00566DC7">
        <w:rPr>
          <w:b/>
          <w:bCs/>
        </w:rPr>
        <w:tab/>
        <w:t>Week 2 Quiz</w:t>
      </w:r>
    </w:p>
    <w:p w14:paraId="59064E9F" w14:textId="77777777" w:rsidR="002360CA" w:rsidRPr="00566DC7" w:rsidRDefault="00000000">
      <w:pPr>
        <w:pStyle w:val="BodyText"/>
        <w:rPr>
          <w:b/>
          <w:bCs/>
        </w:rPr>
      </w:pPr>
      <w:bookmarkStart w:id="1" w:name="headerright"/>
      <w:bookmarkStart w:id="2" w:name="trq0"/>
      <w:bookmarkEnd w:id="0"/>
      <w:bookmarkEnd w:id="1"/>
      <w:r w:rsidRPr="00566DC7">
        <w:rPr>
          <w:b/>
          <w:bCs/>
        </w:rPr>
        <w:t>1. (2 pts)</w:t>
      </w:r>
    </w:p>
    <w:p w14:paraId="62031030" w14:textId="77777777" w:rsidR="002360CA" w:rsidRDefault="00000000">
      <w:pPr>
        <w:pStyle w:val="BodyText"/>
      </w:pPr>
      <w:r>
        <w:t xml:space="preserve">Find the equation (in terms of </w:t>
      </w:r>
      <m:oMath>
        <m:r>
          <w:rPr>
            <w:rFonts w:ascii="Cambria Math" w:hAnsi="Cambria Math"/>
          </w:rPr>
          <m:t>x</m:t>
        </m:r>
      </m:oMath>
      <w:r>
        <w:t xml:space="preserve"> ) of the line through the points (-3,5) and (2,-10)</w:t>
      </w:r>
    </w:p>
    <w:p w14:paraId="2A90E6E4" w14:textId="77777777" w:rsidR="002360CA" w:rsidRDefault="00000000">
      <w:pPr>
        <w:pStyle w:val="BodyTex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3" w:name="p0"/>
      <w:bookmarkEnd w:id="3"/>
    </w:p>
    <w:p w14:paraId="13F6906C" w14:textId="77777777" w:rsidR="002360CA" w:rsidRPr="00566DC7" w:rsidRDefault="00000000">
      <w:pPr>
        <w:pStyle w:val="BodyText"/>
        <w:rPr>
          <w:b/>
          <w:bCs/>
        </w:rPr>
      </w:pPr>
      <w:bookmarkStart w:id="4" w:name="trq1"/>
      <w:bookmarkEnd w:id="2"/>
      <w:r w:rsidRPr="00566DC7">
        <w:rPr>
          <w:b/>
          <w:bCs/>
        </w:rPr>
        <w:t>2. (2 pts)</w:t>
      </w:r>
    </w:p>
    <w:p w14:paraId="750F3FAB" w14:textId="2F6AF7F6" w:rsidR="002360CA" w:rsidRDefault="00000000">
      <w:pPr>
        <w:pStyle w:val="BodyText"/>
      </w:pPr>
      <w:r>
        <w:t xml:space="preserve">Last year, Pinwheel Industries introduced a new toy. It cost $ </w:t>
      </w:r>
      <m:oMath>
        <m:r>
          <w:rPr>
            <w:rFonts w:ascii="Cambria Math" w:hAnsi="Cambria Math"/>
          </w:rPr>
          <m:t>1900</m:t>
        </m:r>
      </m:oMath>
      <w:r>
        <w:t xml:space="preserve"> to develop the toy and $ </w:t>
      </w:r>
      <m:oMath>
        <m:r>
          <w:rPr>
            <w:rFonts w:ascii="Cambria Math" w:hAnsi="Cambria Math"/>
          </w:rPr>
          <m:t>30</m:t>
        </m:r>
      </m:oMath>
      <w:r>
        <w:t xml:space="preserve"> to manufacture each toy. Fill in the blanks below as appropriate.</w:t>
      </w:r>
      <w:r>
        <w:br/>
      </w:r>
      <w:r>
        <w:br/>
      </w:r>
      <w:r w:rsidR="00566DC7">
        <w:tab/>
      </w:r>
      <w:r>
        <w:t xml:space="preserve">A.) Give a linear equation in the form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 that gives the total cost, </w:t>
      </w:r>
      <m:oMath>
        <m:r>
          <w:rPr>
            <w:rFonts w:ascii="Cambria Math" w:hAnsi="Cambria Math"/>
          </w:rPr>
          <m:t>C</m:t>
        </m:r>
      </m:oMath>
      <w:r>
        <w:t xml:space="preserve"> , to produce </w:t>
      </w:r>
      <m:oMath>
        <m:r>
          <w:rPr>
            <w:rFonts w:ascii="Cambria Math" w:hAnsi="Cambria Math"/>
          </w:rPr>
          <m:t>x</m:t>
        </m:r>
      </m:oMath>
      <w:r>
        <w:t xml:space="preserve"> of these toys:</w:t>
      </w:r>
      <w:r>
        <w:br/>
      </w:r>
      <w:r w:rsidR="00566DC7">
        <w:rPr>
          <w:rFonts w:eastAsiaTheme="minorEastAsia"/>
        </w:rPr>
        <w:tab/>
      </w:r>
      <w:r w:rsidR="00566DC7">
        <w:rPr>
          <w:rFonts w:eastAsiaTheme="minorEastAsia"/>
        </w:rPr>
        <w:tab/>
      </w:r>
      <w:r w:rsidR="00566DC7">
        <w:rPr>
          <w:rFonts w:eastAsiaTheme="minorEastAsia"/>
        </w:rPr>
        <w:tab/>
      </w:r>
      <w:r w:rsidR="00566DC7"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C=</m:t>
        </m:r>
      </m:oMath>
      <w:r>
        <w:t xml:space="preserve">  </w:t>
      </w:r>
      <w:bookmarkStart w:id="5" w:name="p2000"/>
      <w:bookmarkEnd w:id="5"/>
      <w:r>
        <w:br/>
      </w:r>
      <w:r>
        <w:br/>
      </w:r>
      <w:r w:rsidR="00566DC7">
        <w:tab/>
      </w:r>
      <w:r>
        <w:t xml:space="preserve">B.) The total cost to produc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50</m:t>
        </m:r>
      </m:oMath>
      <w:r>
        <w:t xml:space="preserve"> toys is </w:t>
      </w:r>
      <m:oMath>
        <m:r>
          <m:rPr>
            <m:sty m:val="p"/>
          </m:rPr>
          <w:rPr>
            <w:rFonts w:ascii="Cambria Math" w:hAnsi="Cambria Math"/>
          </w:rPr>
          <m:t>$</m:t>
        </m:r>
      </m:oMath>
      <w:r>
        <w:t xml:space="preserve"> </w:t>
      </w:r>
      <w:bookmarkStart w:id="6" w:name="p2001"/>
      <w:bookmarkEnd w:id="6"/>
      <w:r>
        <w:t>.</w:t>
      </w:r>
      <w:r>
        <w:br/>
      </w:r>
      <w:r>
        <w:br/>
      </w:r>
      <w:r w:rsidR="00566DC7">
        <w:tab/>
      </w:r>
      <w:r>
        <w:t xml:space="preserve">C.) With </w:t>
      </w:r>
      <m:oMath>
        <m:r>
          <m:rPr>
            <m:sty m:val="p"/>
          </m:rPr>
          <w:rPr>
            <w:rFonts w:ascii="Cambria Math" w:hAnsi="Cambria Math"/>
          </w:rPr>
          <m:t>$</m:t>
        </m:r>
      </m:oMath>
      <w:r>
        <w:t xml:space="preserve"> </w:t>
      </w:r>
      <m:oMath>
        <m:r>
          <w:rPr>
            <w:rFonts w:ascii="Cambria Math" w:hAnsi="Cambria Math"/>
          </w:rPr>
          <m:t>76900</m:t>
        </m:r>
      </m:oMath>
      <w:r>
        <w:t xml:space="preserve"> , a total of </w:t>
      </w:r>
      <w:bookmarkStart w:id="7" w:name="p2002"/>
      <w:bookmarkEnd w:id="7"/>
      <w:r>
        <w:t xml:space="preserve"> toys can be produced.</w:t>
      </w:r>
    </w:p>
    <w:p w14:paraId="650A8B6A" w14:textId="77777777" w:rsidR="002360CA" w:rsidRPr="00566DC7" w:rsidRDefault="00000000">
      <w:pPr>
        <w:pStyle w:val="BodyText"/>
        <w:rPr>
          <w:b/>
          <w:bCs/>
        </w:rPr>
      </w:pPr>
      <w:bookmarkStart w:id="8" w:name="trq2"/>
      <w:bookmarkEnd w:id="4"/>
      <w:r w:rsidRPr="00566DC7">
        <w:rPr>
          <w:b/>
          <w:bCs/>
        </w:rPr>
        <w:t>3. (2 pts)</w:t>
      </w:r>
    </w:p>
    <w:p w14:paraId="60934AEE" w14:textId="77777777" w:rsidR="002360CA" w:rsidRDefault="00000000">
      <w:pPr>
        <w:pStyle w:val="BodyText"/>
      </w:pPr>
      <w:r>
        <w:t xml:space="preserve">Sketch a graph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0DAE7C1C" w14:textId="77777777" w:rsidR="002360CA" w:rsidRDefault="00000000">
      <w:pPr>
        <w:pStyle w:val="BodyText"/>
      </w:pPr>
      <w:bookmarkStart w:id="9" w:name="qnwrap2"/>
      <w:r>
        <w:rPr>
          <w:noProof/>
        </w:rPr>
        <w:drawing>
          <wp:inline distT="0" distB="0" distL="0" distR="0" wp14:anchorId="07C32C11" wp14:editId="657E3821">
            <wp:extent cx="2857500" cy="2857500"/>
            <wp:effectExtent l="0" t="0" r="0" b="0"/>
            <wp:docPr id="30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s/65cbd2b77a65f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BDEAE2" w14:textId="77777777" w:rsidR="00766A6F" w:rsidRDefault="00766A6F">
      <w:pPr>
        <w:pStyle w:val="BodyText"/>
      </w:pPr>
    </w:p>
    <w:p w14:paraId="041E599C" w14:textId="77777777" w:rsidR="00766A6F" w:rsidRDefault="00766A6F">
      <w:pPr>
        <w:pStyle w:val="BodyText"/>
      </w:pPr>
    </w:p>
    <w:p w14:paraId="37274825" w14:textId="77777777" w:rsidR="00766A6F" w:rsidRDefault="00766A6F">
      <w:pPr>
        <w:pStyle w:val="BodyText"/>
      </w:pPr>
    </w:p>
    <w:p w14:paraId="2717D13B" w14:textId="77777777" w:rsidR="00766A6F" w:rsidRDefault="00766A6F">
      <w:pPr>
        <w:pStyle w:val="BodyText"/>
      </w:pPr>
    </w:p>
    <w:p w14:paraId="79DBE402" w14:textId="77777777" w:rsidR="002360CA" w:rsidRPr="00566DC7" w:rsidRDefault="00000000">
      <w:pPr>
        <w:pStyle w:val="BodyText"/>
        <w:rPr>
          <w:b/>
          <w:bCs/>
        </w:rPr>
      </w:pPr>
      <w:bookmarkStart w:id="10" w:name="trq3"/>
      <w:bookmarkEnd w:id="8"/>
      <w:bookmarkEnd w:id="9"/>
      <w:r w:rsidRPr="00566DC7">
        <w:rPr>
          <w:b/>
          <w:bCs/>
        </w:rPr>
        <w:lastRenderedPageBreak/>
        <w:t>4. (2 pts)</w:t>
      </w:r>
    </w:p>
    <w:p w14:paraId="03C71685" w14:textId="06EC4275" w:rsidR="002360CA" w:rsidRDefault="00000000">
      <w:pPr>
        <w:pStyle w:val="BodyText"/>
      </w:pPr>
      <w:r>
        <w:t xml:space="preserve">Find the point at which the lin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</m:oMath>
      <w:r>
        <w:t xml:space="preserve"> intersects the line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br/>
      </w:r>
      <w:r>
        <w:br/>
      </w:r>
      <w:r w:rsidR="00766A6F">
        <w:t xml:space="preserve">Give your answer as coordinates of the point in the </w:t>
      </w:r>
      <w:proofErr w:type="spellStart"/>
      <w:r w:rsidR="00766A6F">
        <w:t>xy</w:t>
      </w:r>
      <w:proofErr w:type="spellEnd"/>
      <w:r w:rsidR="00766A6F">
        <w:t xml:space="preserve">-plane  </w:t>
      </w:r>
      <w:r>
        <w:t>(</w:t>
      </w:r>
      <w:bookmarkStart w:id="11" w:name="p4000"/>
      <w:bookmarkEnd w:id="11"/>
      <w:r w:rsidR="00766A6F">
        <w:t xml:space="preserve">       </w:t>
      </w:r>
      <w:r>
        <w:t>,</w:t>
      </w:r>
      <w:bookmarkStart w:id="12" w:name="p4001"/>
      <w:bookmarkEnd w:id="12"/>
      <w:r w:rsidR="00766A6F">
        <w:t xml:space="preserve">      </w:t>
      </w:r>
      <w:r>
        <w:t>)</w:t>
      </w:r>
    </w:p>
    <w:p w14:paraId="07B78E1D" w14:textId="77777777" w:rsidR="002360CA" w:rsidRPr="00566DC7" w:rsidRDefault="00000000">
      <w:pPr>
        <w:pStyle w:val="BodyText"/>
        <w:rPr>
          <w:b/>
          <w:bCs/>
        </w:rPr>
      </w:pPr>
      <w:bookmarkStart w:id="13" w:name="trq4"/>
      <w:bookmarkEnd w:id="10"/>
      <w:r w:rsidRPr="00566DC7">
        <w:rPr>
          <w:b/>
          <w:bCs/>
        </w:rPr>
        <w:t>5. (2 pts)</w:t>
      </w:r>
    </w:p>
    <w:p w14:paraId="27D39EF1" w14:textId="77777777" w:rsidR="002360CA" w:rsidRDefault="00000000">
      <w:pPr>
        <w:pStyle w:val="BodyText"/>
      </w:pPr>
      <w:r>
        <w:t>You decide to begin selling light sabers at the local carnival. Your cost for each light saber is $1.25 plus you have to pay a fixed weekly fee of $130 for the booth. Your plan is to sell each light saber for $2.75.</w:t>
      </w:r>
    </w:p>
    <w:p w14:paraId="7C854410" w14:textId="77777777" w:rsidR="002360CA" w:rsidRDefault="00000000">
      <w:pPr>
        <w:pStyle w:val="Compact"/>
        <w:numPr>
          <w:ilvl w:val="0"/>
          <w:numId w:val="2"/>
        </w:numPr>
      </w:pPr>
      <w:r>
        <w:t xml:space="preserve">Write a function, </w:t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 , to represent your total costs for the week if you sell </w:t>
      </w:r>
      <m:oMath>
        <m:r>
          <w:rPr>
            <w:rFonts w:ascii="Cambria Math" w:hAnsi="Cambria Math"/>
          </w:rPr>
          <m:t>n</m:t>
        </m:r>
      </m:oMath>
      <w:r>
        <w:t xml:space="preserve"> light sabers.</w:t>
      </w:r>
      <w:r>
        <w:br/>
      </w:r>
      <m:oMath>
        <m:r>
          <w:rPr>
            <w:rFonts w:ascii="Cambria Math" w:hAnsi="Cambria Math"/>
          </w:rPr>
          <m:t>C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14" w:name="p5000"/>
      <w:bookmarkEnd w:id="14"/>
      <w:r>
        <w:br/>
      </w:r>
      <w:r>
        <w:br/>
      </w:r>
    </w:p>
    <w:p w14:paraId="1F9102B7" w14:textId="77777777" w:rsidR="002360CA" w:rsidRDefault="00000000">
      <w:pPr>
        <w:pStyle w:val="Compact"/>
        <w:numPr>
          <w:ilvl w:val="0"/>
          <w:numId w:val="2"/>
        </w:numPr>
      </w:pPr>
      <w:r>
        <w:t xml:space="preserve">Write a function,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 , to represent the revenue from the sale of </w:t>
      </w:r>
      <m:oMath>
        <m:r>
          <w:rPr>
            <w:rFonts w:ascii="Cambria Math" w:hAnsi="Cambria Math"/>
          </w:rPr>
          <m:t>n</m:t>
        </m:r>
      </m:oMath>
      <w:r>
        <w:t xml:space="preserve"> light sabers during the week.</w:t>
      </w:r>
      <w:r>
        <w:br/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15" w:name="p5001"/>
      <w:bookmarkEnd w:id="15"/>
      <w:r>
        <w:br/>
      </w:r>
      <w:r>
        <w:br/>
      </w:r>
    </w:p>
    <w:p w14:paraId="1921E559" w14:textId="77777777" w:rsidR="002360CA" w:rsidRDefault="00000000">
      <w:pPr>
        <w:pStyle w:val="Compact"/>
        <w:numPr>
          <w:ilvl w:val="0"/>
          <w:numId w:val="2"/>
        </w:numPr>
      </w:pPr>
      <w:r>
        <w:t xml:space="preserve">Write a function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 , that represents the profits for selling </w:t>
      </w:r>
      <m:oMath>
        <m:r>
          <w:rPr>
            <w:rFonts w:ascii="Cambria Math" w:hAnsi="Cambria Math"/>
          </w:rPr>
          <m:t>n</m:t>
        </m:r>
      </m:oMath>
      <w:r>
        <w:t xml:space="preserve"> light sabers in a given week.</w:t>
      </w:r>
      <w:r>
        <w:br/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16" w:name="p5002"/>
      <w:bookmarkEnd w:id="16"/>
      <w:r>
        <w:br/>
      </w:r>
      <w:r>
        <w:br/>
      </w:r>
    </w:p>
    <w:p w14:paraId="44684A05" w14:textId="77777777" w:rsidR="002360CA" w:rsidRDefault="00000000">
      <w:pPr>
        <w:pStyle w:val="Compact"/>
        <w:numPr>
          <w:ilvl w:val="0"/>
          <w:numId w:val="2"/>
        </w:numPr>
      </w:pPr>
      <w:r>
        <w:t>How many items must you sell to break even?</w:t>
      </w:r>
      <w:r>
        <w:br/>
      </w:r>
      <w:bookmarkStart w:id="17" w:name="p5003"/>
      <w:bookmarkEnd w:id="17"/>
      <w:r>
        <w:t xml:space="preserve"> light sabers</w:t>
      </w:r>
    </w:p>
    <w:p w14:paraId="6FEC6E9E" w14:textId="77777777" w:rsidR="002360CA" w:rsidRPr="00566DC7" w:rsidRDefault="00000000">
      <w:pPr>
        <w:pStyle w:val="FirstParagraph"/>
        <w:rPr>
          <w:b/>
          <w:bCs/>
        </w:rPr>
      </w:pPr>
      <w:bookmarkStart w:id="18" w:name="trq5"/>
      <w:bookmarkEnd w:id="13"/>
      <w:r w:rsidRPr="00566DC7">
        <w:rPr>
          <w:b/>
          <w:bCs/>
        </w:rPr>
        <w:t>6. (2 pts)</w:t>
      </w:r>
    </w:p>
    <w:p w14:paraId="5C5C8434" w14:textId="77777777" w:rsidR="002360CA" w:rsidRDefault="00000000">
      <w:pPr>
        <w:pStyle w:val="BodyText"/>
      </w:pPr>
      <w:r>
        <w:t>Suppose the quantity demanded, </w:t>
      </w:r>
      <w:r>
        <w:rPr>
          <w:i/>
          <w:iCs/>
        </w:rPr>
        <w:t>q</w:t>
      </w:r>
      <w:r>
        <w:t>, of a product when the price is </w:t>
      </w:r>
      <w:r>
        <w:rPr>
          <w:i/>
          <w:iCs/>
        </w:rPr>
        <w:t>p</w:t>
      </w:r>
      <w:r>
        <w:t xml:space="preserve"> dollars is given by the equation 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2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q</m:t>
        </m:r>
      </m:oMath>
      <w:r>
        <w:t xml:space="preserve">  , and the quantity supplied is given by the equation 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q</m:t>
        </m:r>
      </m:oMath>
      <w:r>
        <w:t xml:space="preserve">  .  Find the equilibrium price and quantity.</w:t>
      </w:r>
    </w:p>
    <w:p w14:paraId="6448B2CE" w14:textId="77777777" w:rsidR="002360CA" w:rsidRDefault="00000000">
      <w:pPr>
        <w:pStyle w:val="BodyText"/>
      </w:pPr>
      <w:r>
        <w:t>Equilibrium quantity:  </w:t>
      </w:r>
      <w:bookmarkStart w:id="19" w:name="p6000"/>
      <w:bookmarkEnd w:id="19"/>
      <w:r>
        <w:t xml:space="preserve"> items</w:t>
      </w:r>
    </w:p>
    <w:p w14:paraId="54006299" w14:textId="77777777" w:rsidR="002360CA" w:rsidRDefault="00000000">
      <w:pPr>
        <w:pStyle w:val="BodyText"/>
      </w:pPr>
      <w:r>
        <w:t>Equilibrium price:  $</w:t>
      </w:r>
      <w:bookmarkStart w:id="20" w:name="p6001"/>
      <w:bookmarkEnd w:id="20"/>
    </w:p>
    <w:p w14:paraId="0B327AFB" w14:textId="77777777" w:rsidR="00766A6F" w:rsidRDefault="00766A6F">
      <w:pPr>
        <w:pStyle w:val="BodyText"/>
      </w:pPr>
      <w:bookmarkStart w:id="21" w:name="trq6"/>
      <w:bookmarkEnd w:id="18"/>
    </w:p>
    <w:p w14:paraId="0A4E7011" w14:textId="77777777" w:rsidR="00766A6F" w:rsidRDefault="00766A6F">
      <w:pPr>
        <w:pStyle w:val="BodyText"/>
      </w:pPr>
    </w:p>
    <w:p w14:paraId="4657C86C" w14:textId="77777777" w:rsidR="00766A6F" w:rsidRDefault="00766A6F">
      <w:pPr>
        <w:pStyle w:val="BodyText"/>
      </w:pPr>
    </w:p>
    <w:p w14:paraId="056EF89D" w14:textId="77777777" w:rsidR="00766A6F" w:rsidRDefault="00766A6F">
      <w:pPr>
        <w:pStyle w:val="BodyText"/>
      </w:pPr>
    </w:p>
    <w:p w14:paraId="103E075A" w14:textId="77777777" w:rsidR="00766A6F" w:rsidRDefault="00766A6F">
      <w:pPr>
        <w:pStyle w:val="BodyText"/>
      </w:pPr>
    </w:p>
    <w:p w14:paraId="2DD378A6" w14:textId="0D444CAB" w:rsidR="002360CA" w:rsidRPr="00566DC7" w:rsidRDefault="00000000">
      <w:pPr>
        <w:pStyle w:val="BodyText"/>
        <w:rPr>
          <w:b/>
          <w:bCs/>
        </w:rPr>
      </w:pPr>
      <w:r w:rsidRPr="00566DC7">
        <w:rPr>
          <w:b/>
          <w:bCs/>
        </w:rPr>
        <w:lastRenderedPageBreak/>
        <w:t>7. (2 pts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4680"/>
        <w:gridCol w:w="4680"/>
      </w:tblGrid>
      <w:tr w:rsidR="002360CA" w14:paraId="349100C7" w14:textId="77777777">
        <w:tc>
          <w:tcPr>
            <w:tcW w:w="7920" w:type="dxa"/>
            <w:gridSpan w:val="2"/>
          </w:tcPr>
          <w:p w14:paraId="24C855D1" w14:textId="77777777" w:rsidR="002360CA" w:rsidRDefault="00000000">
            <w:pPr>
              <w:pStyle w:val="Compact"/>
              <w:jc w:val="center"/>
            </w:pPr>
            <w:r>
              <w:t>Function Notation, Graphs, Ordered Pairs, Tables</w:t>
            </w:r>
          </w:p>
        </w:tc>
      </w:tr>
      <w:tr w:rsidR="002360CA" w14:paraId="205E1843" w14:textId="77777777">
        <w:tc>
          <w:tcPr>
            <w:tcW w:w="7920" w:type="dxa"/>
            <w:gridSpan w:val="2"/>
          </w:tcPr>
          <w:p w14:paraId="39D7A191" w14:textId="77777777" w:rsidR="002360CA" w:rsidRDefault="00000000">
            <w:pPr>
              <w:pStyle w:val="Compact"/>
              <w:jc w:val="center"/>
            </w:pPr>
            <w:r>
              <w:rPr>
                <w:i/>
                <w:iCs/>
              </w:rPr>
              <w:t xml:space="preserve">The function </w:t>
            </w:r>
            <m:oMath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>
              <w:rPr>
                <w:i/>
                <w:iCs/>
              </w:rPr>
              <w:t xml:space="preserve"> is graphed below. </w:t>
            </w:r>
            <w:r w:rsidRPr="002B0046">
              <w:rPr>
                <w:b/>
                <w:bCs/>
                <w:i/>
                <w:iCs/>
                <w:color w:val="FF0000"/>
              </w:rPr>
              <w:t>Rewrite the points</w:t>
            </w:r>
            <w:r w:rsidRPr="002B0046">
              <w:rPr>
                <w:i/>
                <w:iCs/>
                <w:color w:val="FF0000"/>
              </w:rPr>
              <w:t xml:space="preserve"> </w:t>
            </w:r>
            <w:r>
              <w:rPr>
                <w:i/>
                <w:iCs/>
              </w:rPr>
              <w:t>on the graph in table and using function notation. Your x's should be in order from least to greatest.</w:t>
            </w:r>
            <w:r>
              <w:br/>
            </w:r>
          </w:p>
        </w:tc>
      </w:tr>
      <w:tr w:rsidR="002360CA" w14:paraId="3E52E56D" w14:textId="77777777">
        <w:tc>
          <w:tcPr>
            <w:tcW w:w="3960" w:type="dxa"/>
            <w:vMerge w:val="restart"/>
          </w:tcPr>
          <w:p w14:paraId="54D57AFC" w14:textId="77777777" w:rsidR="002360CA" w:rsidRDefault="00000000">
            <w:pPr>
              <w:pStyle w:val="Compact"/>
              <w:jc w:val="center"/>
            </w:pPr>
            <w:r>
              <w:rPr>
                <w:b/>
                <w:bCs/>
              </w:rPr>
              <w:t>Graph</w:t>
            </w:r>
            <w:r>
              <w:br/>
            </w:r>
            <w:r>
              <w:br/>
            </w:r>
            <w:r>
              <w:rPr>
                <w:noProof/>
              </w:rPr>
              <w:drawing>
                <wp:inline distT="0" distB="0" distL="0" distR="0" wp14:anchorId="363C2D6B" wp14:editId="3CA5672E">
                  <wp:extent cx="2899833" cy="2916767"/>
                  <wp:effectExtent l="0" t="0" r="0" b="4445"/>
                  <wp:docPr id="46" name="Picture" descr="Graphs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imgs/65cbd2b77a65f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08" cy="29411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m:oMathPara>
              <m:oMath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3960" w:type="dxa"/>
          </w:tcPr>
          <w:p w14:paraId="1CDBFBAD" w14:textId="77777777" w:rsidR="002360CA" w:rsidRDefault="002360CA">
            <w:pPr>
              <w:pStyle w:val="Compact"/>
            </w:pPr>
          </w:p>
        </w:tc>
      </w:tr>
      <w:tr w:rsidR="002360CA" w14:paraId="3A7982E5" w14:textId="77777777">
        <w:tc>
          <w:tcPr>
            <w:tcW w:w="3960" w:type="dxa"/>
            <w:vMerge/>
          </w:tcPr>
          <w:p w14:paraId="0D386EAD" w14:textId="77777777" w:rsidR="002360CA" w:rsidRDefault="002360CA"/>
        </w:tc>
        <w:tc>
          <w:tcPr>
            <w:tcW w:w="3960" w:type="dxa"/>
          </w:tcPr>
          <w:p w14:paraId="48FAA1CA" w14:textId="77777777" w:rsidR="002360CA" w:rsidRDefault="00000000">
            <w:pPr>
              <w:pStyle w:val="Compact"/>
              <w:jc w:val="center"/>
            </w:pPr>
            <w:r>
              <w:rPr>
                <w:b/>
                <w:bCs/>
              </w:rPr>
              <w:t>Table</w:t>
            </w:r>
            <w:r>
              <w:br/>
            </w:r>
          </w:p>
          <w:tbl>
            <w:tblPr>
              <w:tblStyle w:val="Table"/>
              <w:tblW w:w="1513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703"/>
              <w:gridCol w:w="810"/>
            </w:tblGrid>
            <w:tr w:rsidR="002360CA" w14:paraId="4B87F23E" w14:textId="77777777" w:rsidTr="002B0046">
              <w:tc>
                <w:tcPr>
                  <w:tcW w:w="703" w:type="dxa"/>
                </w:tcPr>
                <w:p w14:paraId="521D8C09" w14:textId="77777777" w:rsidR="002360CA" w:rsidRDefault="00000000">
                  <w:pPr>
                    <w:pStyle w:val="Compact"/>
                    <w:jc w:val="center"/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810" w:type="dxa"/>
                </w:tcPr>
                <w:p w14:paraId="52922450" w14:textId="77777777" w:rsidR="002360CA" w:rsidRDefault="00000000">
                  <w:pPr>
                    <w:pStyle w:val="Compact"/>
                    <w:jc w:val="center"/>
                  </w:pPr>
                  <m:oMathPara>
                    <m:oMath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oMath>
                  </m:oMathPara>
                </w:p>
              </w:tc>
            </w:tr>
            <w:tr w:rsidR="002360CA" w14:paraId="32F4FDFC" w14:textId="77777777" w:rsidTr="002B0046">
              <w:tc>
                <w:tcPr>
                  <w:tcW w:w="703" w:type="dxa"/>
                </w:tcPr>
                <w:p w14:paraId="396524EB" w14:textId="77777777" w:rsidR="002360CA" w:rsidRDefault="002360CA">
                  <w:pPr>
                    <w:pStyle w:val="Compact"/>
                    <w:jc w:val="center"/>
                  </w:pPr>
                  <w:bookmarkStart w:id="22" w:name="p7000"/>
                  <w:bookmarkEnd w:id="22"/>
                </w:p>
              </w:tc>
              <w:tc>
                <w:tcPr>
                  <w:tcW w:w="810" w:type="dxa"/>
                </w:tcPr>
                <w:p w14:paraId="78461087" w14:textId="77777777" w:rsidR="002360CA" w:rsidRDefault="002360CA">
                  <w:pPr>
                    <w:pStyle w:val="Compact"/>
                    <w:jc w:val="center"/>
                  </w:pPr>
                  <w:bookmarkStart w:id="23" w:name="p7001"/>
                  <w:bookmarkEnd w:id="23"/>
                </w:p>
              </w:tc>
            </w:tr>
            <w:tr w:rsidR="002360CA" w14:paraId="13760BE0" w14:textId="77777777" w:rsidTr="002B0046">
              <w:tc>
                <w:tcPr>
                  <w:tcW w:w="703" w:type="dxa"/>
                </w:tcPr>
                <w:p w14:paraId="7BC07899" w14:textId="77777777" w:rsidR="002360CA" w:rsidRDefault="002360CA">
                  <w:pPr>
                    <w:pStyle w:val="Compact"/>
                    <w:jc w:val="center"/>
                  </w:pPr>
                  <w:bookmarkStart w:id="24" w:name="p7002"/>
                  <w:bookmarkEnd w:id="24"/>
                </w:p>
              </w:tc>
              <w:tc>
                <w:tcPr>
                  <w:tcW w:w="810" w:type="dxa"/>
                </w:tcPr>
                <w:p w14:paraId="21DF6D6F" w14:textId="77777777" w:rsidR="002360CA" w:rsidRDefault="002360CA">
                  <w:pPr>
                    <w:pStyle w:val="Compact"/>
                    <w:jc w:val="center"/>
                  </w:pPr>
                  <w:bookmarkStart w:id="25" w:name="p7003"/>
                  <w:bookmarkEnd w:id="25"/>
                </w:p>
              </w:tc>
            </w:tr>
            <w:tr w:rsidR="002360CA" w14:paraId="48AB9C47" w14:textId="77777777" w:rsidTr="002B0046">
              <w:tc>
                <w:tcPr>
                  <w:tcW w:w="703" w:type="dxa"/>
                </w:tcPr>
                <w:p w14:paraId="32B24DF8" w14:textId="77777777" w:rsidR="002360CA" w:rsidRDefault="002360CA">
                  <w:pPr>
                    <w:pStyle w:val="Compact"/>
                    <w:jc w:val="center"/>
                  </w:pPr>
                  <w:bookmarkStart w:id="26" w:name="p7004"/>
                  <w:bookmarkEnd w:id="26"/>
                </w:p>
              </w:tc>
              <w:tc>
                <w:tcPr>
                  <w:tcW w:w="810" w:type="dxa"/>
                </w:tcPr>
                <w:p w14:paraId="7D65E268" w14:textId="77777777" w:rsidR="002360CA" w:rsidRDefault="002360CA">
                  <w:pPr>
                    <w:pStyle w:val="Compact"/>
                    <w:jc w:val="center"/>
                  </w:pPr>
                  <w:bookmarkStart w:id="27" w:name="p7005"/>
                  <w:bookmarkEnd w:id="27"/>
                </w:p>
              </w:tc>
            </w:tr>
            <w:tr w:rsidR="002360CA" w14:paraId="5C522658" w14:textId="77777777" w:rsidTr="002B0046">
              <w:tc>
                <w:tcPr>
                  <w:tcW w:w="703" w:type="dxa"/>
                </w:tcPr>
                <w:p w14:paraId="7A972A3A" w14:textId="77777777" w:rsidR="002360CA" w:rsidRDefault="002360CA">
                  <w:pPr>
                    <w:pStyle w:val="Compact"/>
                    <w:jc w:val="center"/>
                  </w:pPr>
                  <w:bookmarkStart w:id="28" w:name="p7006"/>
                  <w:bookmarkEnd w:id="28"/>
                </w:p>
              </w:tc>
              <w:tc>
                <w:tcPr>
                  <w:tcW w:w="810" w:type="dxa"/>
                </w:tcPr>
                <w:p w14:paraId="143BFC7E" w14:textId="77777777" w:rsidR="002360CA" w:rsidRDefault="002360CA">
                  <w:pPr>
                    <w:pStyle w:val="Compact"/>
                    <w:jc w:val="center"/>
                  </w:pPr>
                  <w:bookmarkStart w:id="29" w:name="p7007"/>
                  <w:bookmarkEnd w:id="29"/>
                </w:p>
              </w:tc>
            </w:tr>
            <w:tr w:rsidR="002360CA" w14:paraId="15C72FA4" w14:textId="77777777" w:rsidTr="002B0046">
              <w:tc>
                <w:tcPr>
                  <w:tcW w:w="703" w:type="dxa"/>
                </w:tcPr>
                <w:p w14:paraId="5695DD20" w14:textId="77777777" w:rsidR="002360CA" w:rsidRDefault="002360CA">
                  <w:pPr>
                    <w:pStyle w:val="Compact"/>
                    <w:jc w:val="center"/>
                  </w:pPr>
                  <w:bookmarkStart w:id="30" w:name="p7008"/>
                  <w:bookmarkEnd w:id="30"/>
                </w:p>
              </w:tc>
              <w:tc>
                <w:tcPr>
                  <w:tcW w:w="810" w:type="dxa"/>
                </w:tcPr>
                <w:p w14:paraId="4E5108B0" w14:textId="77777777" w:rsidR="002360CA" w:rsidRDefault="002360CA">
                  <w:pPr>
                    <w:pStyle w:val="Compact"/>
                    <w:jc w:val="center"/>
                  </w:pPr>
                  <w:bookmarkStart w:id="31" w:name="p7009"/>
                  <w:bookmarkEnd w:id="31"/>
                </w:p>
              </w:tc>
            </w:tr>
          </w:tbl>
          <w:p w14:paraId="157B690B" w14:textId="77777777" w:rsidR="002360CA" w:rsidRDefault="002360CA"/>
        </w:tc>
      </w:tr>
      <w:tr w:rsidR="002360CA" w14:paraId="11ACB7EE" w14:textId="77777777">
        <w:tc>
          <w:tcPr>
            <w:tcW w:w="3960" w:type="dxa"/>
            <w:vMerge/>
          </w:tcPr>
          <w:p w14:paraId="629F51FF" w14:textId="77777777" w:rsidR="002360CA" w:rsidRDefault="002360CA"/>
        </w:tc>
        <w:tc>
          <w:tcPr>
            <w:tcW w:w="3960" w:type="dxa"/>
          </w:tcPr>
          <w:p w14:paraId="1519966E" w14:textId="37F7ABB3" w:rsidR="002360CA" w:rsidRDefault="002B0046">
            <w:pPr>
              <w:jc w:val="center"/>
            </w:pPr>
            <w:r>
              <w:rPr>
                <w:b/>
                <w:bCs/>
              </w:rPr>
              <w:t>List the points as</w:t>
            </w:r>
            <w:r w:rsidR="00000000">
              <w:rPr>
                <w:b/>
                <w:bCs/>
              </w:rPr>
              <w:t xml:space="preserve"> </w:t>
            </w:r>
            <m:oMath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y</m:t>
              </m:r>
            </m:oMath>
            <w:r w:rsidR="00000000">
              <w:br/>
            </w:r>
            <w:r>
              <w:t>Example: (0,0) gets written as g(0)=0</w:t>
            </w:r>
            <w:r w:rsidR="00000000">
              <w:br/>
            </w:r>
            <w:r w:rsidR="00000000">
              <w:br/>
            </w:r>
            <w:r w:rsidR="00000000">
              <w:br/>
            </w:r>
            <w:r w:rsidR="00000000">
              <w:br/>
            </w:r>
            <w:r w:rsidR="00000000">
              <w:br/>
            </w:r>
            <w:r w:rsidR="00000000">
              <w:br/>
            </w:r>
            <w:r w:rsidR="00000000">
              <w:br/>
            </w:r>
            <w:r w:rsidR="00000000">
              <w:br/>
            </w:r>
            <w:r w:rsidR="00000000">
              <w:br/>
            </w:r>
          </w:p>
        </w:tc>
      </w:tr>
    </w:tbl>
    <w:p w14:paraId="72D55E9E" w14:textId="77777777" w:rsidR="002B0046" w:rsidRDefault="002B0046">
      <w:pPr>
        <w:pStyle w:val="BodyText"/>
      </w:pPr>
      <w:bookmarkStart w:id="32" w:name="trq7"/>
      <w:bookmarkEnd w:id="21"/>
    </w:p>
    <w:p w14:paraId="389EE8E3" w14:textId="77777777" w:rsidR="002B0046" w:rsidRDefault="002B0046">
      <w:pPr>
        <w:pStyle w:val="BodyText"/>
      </w:pPr>
    </w:p>
    <w:p w14:paraId="4BC3AB2A" w14:textId="77777777" w:rsidR="002B0046" w:rsidRDefault="002B0046">
      <w:pPr>
        <w:pStyle w:val="BodyText"/>
      </w:pPr>
    </w:p>
    <w:p w14:paraId="5288208B" w14:textId="77777777" w:rsidR="002B0046" w:rsidRDefault="002B0046">
      <w:pPr>
        <w:pStyle w:val="BodyText"/>
      </w:pPr>
    </w:p>
    <w:p w14:paraId="2226D0DD" w14:textId="77777777" w:rsidR="002B0046" w:rsidRDefault="002B0046">
      <w:pPr>
        <w:pStyle w:val="BodyText"/>
      </w:pPr>
    </w:p>
    <w:p w14:paraId="753689F3" w14:textId="77777777" w:rsidR="002B0046" w:rsidRDefault="002B0046">
      <w:pPr>
        <w:pStyle w:val="BodyText"/>
      </w:pPr>
    </w:p>
    <w:p w14:paraId="52F09D00" w14:textId="77777777" w:rsidR="002B0046" w:rsidRDefault="002B0046">
      <w:pPr>
        <w:pStyle w:val="BodyText"/>
      </w:pPr>
    </w:p>
    <w:p w14:paraId="3D917BE4" w14:textId="77777777" w:rsidR="002B0046" w:rsidRDefault="002B0046">
      <w:pPr>
        <w:pStyle w:val="BodyText"/>
      </w:pPr>
    </w:p>
    <w:p w14:paraId="769F9E09" w14:textId="77777777" w:rsidR="002B0046" w:rsidRDefault="002B0046">
      <w:pPr>
        <w:pStyle w:val="BodyText"/>
      </w:pPr>
    </w:p>
    <w:p w14:paraId="6D171B9E" w14:textId="77777777" w:rsidR="002B0046" w:rsidRDefault="002B0046">
      <w:pPr>
        <w:pStyle w:val="BodyText"/>
      </w:pPr>
    </w:p>
    <w:p w14:paraId="2A18E141" w14:textId="647EBC9F" w:rsidR="002360CA" w:rsidRPr="00566DC7" w:rsidRDefault="00000000">
      <w:pPr>
        <w:pStyle w:val="BodyText"/>
        <w:rPr>
          <w:b/>
          <w:bCs/>
        </w:rPr>
      </w:pPr>
      <w:r w:rsidRPr="00566DC7">
        <w:rPr>
          <w:b/>
          <w:bCs/>
        </w:rPr>
        <w:lastRenderedPageBreak/>
        <w:t>8. (2 pts)</w:t>
      </w:r>
    </w:p>
    <w:p w14:paraId="091B4075" w14:textId="77777777" w:rsidR="002B0046" w:rsidRDefault="00000000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3E12455" wp14:editId="35E4A7AA">
            <wp:simplePos x="0" y="0"/>
            <wp:positionH relativeFrom="column">
              <wp:posOffset>0</wp:posOffset>
            </wp:positionH>
            <wp:positionV relativeFrom="paragraph">
              <wp:posOffset>3175</wp:posOffset>
            </wp:positionV>
            <wp:extent cx="2857500" cy="2857500"/>
            <wp:effectExtent l="0" t="0" r="0" b="0"/>
            <wp:wrapSquare wrapText="bothSides"/>
            <wp:docPr id="60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gs/65cbd2b77a65f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 w:rsidR="002B0046">
        <w:t>Two points on this line are (0, -3) and (2, 2)</w:t>
      </w:r>
    </w:p>
    <w:p w14:paraId="17865282" w14:textId="6BE1F397" w:rsidR="002360CA" w:rsidRDefault="00000000">
      <w:pPr>
        <w:pStyle w:val="BodyText"/>
      </w:pPr>
      <w:r>
        <w:br/>
        <w:t>Find the values of m and b for this line.</w:t>
      </w:r>
      <w:r>
        <w:br/>
      </w:r>
      <w:r>
        <w:br/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</w:t>
      </w:r>
      <w:bookmarkStart w:id="33" w:name="p8000"/>
      <w:bookmarkEnd w:id="33"/>
      <w:r>
        <w:br/>
      </w:r>
      <w:r>
        <w:br/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</w:t>
      </w:r>
      <w:bookmarkStart w:id="34" w:name="p8001"/>
      <w:bookmarkEnd w:id="34"/>
      <w:r>
        <w:br/>
      </w:r>
      <w:r>
        <w:br/>
        <w:t>Enter your answers as inte</w:t>
      </w:r>
      <w:r w:rsidR="002B0046">
        <w:t xml:space="preserve">gers, </w:t>
      </w:r>
      <w:r>
        <w:t>fractions</w:t>
      </w:r>
      <w:r w:rsidR="002B0046">
        <w:t>, or decimals</w:t>
      </w:r>
      <w:r>
        <w:t>.</w:t>
      </w:r>
    </w:p>
    <w:p w14:paraId="0F6B1F2B" w14:textId="77777777" w:rsidR="002B0046" w:rsidRDefault="002B0046">
      <w:pPr>
        <w:pStyle w:val="BodyText"/>
      </w:pPr>
      <w:bookmarkStart w:id="35" w:name="trq8"/>
      <w:bookmarkEnd w:id="32"/>
    </w:p>
    <w:p w14:paraId="19818444" w14:textId="77777777" w:rsidR="002B0046" w:rsidRDefault="002B0046">
      <w:pPr>
        <w:pStyle w:val="BodyText"/>
      </w:pPr>
    </w:p>
    <w:p w14:paraId="7C88EA0A" w14:textId="77777777" w:rsidR="002B0046" w:rsidRDefault="002B0046">
      <w:pPr>
        <w:pStyle w:val="BodyText"/>
      </w:pPr>
    </w:p>
    <w:p w14:paraId="1717FB2E" w14:textId="18BBED3D" w:rsidR="002360CA" w:rsidRPr="00566DC7" w:rsidRDefault="00000000">
      <w:pPr>
        <w:pStyle w:val="BodyText"/>
        <w:rPr>
          <w:b/>
          <w:bCs/>
        </w:rPr>
      </w:pPr>
      <w:r w:rsidRPr="00566DC7">
        <w:rPr>
          <w:b/>
          <w:bCs/>
        </w:rPr>
        <w:t>9. (2 pts)</w:t>
      </w:r>
    </w:p>
    <w:p w14:paraId="0E0BBECC" w14:textId="77777777" w:rsidR="002360CA" w:rsidRDefault="00000000">
      <w:pPr>
        <w:pStyle w:val="BodyText"/>
      </w:pPr>
      <w:r>
        <w:t xml:space="preserve">Given the poi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on a line, find the equation of the line.</w:t>
      </w:r>
      <w:r>
        <w:br/>
      </w:r>
      <w:r>
        <w:br/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</w:t>
      </w:r>
      <w:bookmarkStart w:id="36" w:name="p8"/>
      <w:bookmarkEnd w:id="36"/>
    </w:p>
    <w:p w14:paraId="73A35C97" w14:textId="77777777" w:rsidR="002360CA" w:rsidRPr="00566DC7" w:rsidRDefault="00000000">
      <w:pPr>
        <w:pStyle w:val="BodyText"/>
        <w:rPr>
          <w:b/>
          <w:bCs/>
        </w:rPr>
      </w:pPr>
      <w:bookmarkStart w:id="37" w:name="trq9"/>
      <w:bookmarkEnd w:id="35"/>
      <w:r w:rsidRPr="00566DC7">
        <w:rPr>
          <w:b/>
          <w:bCs/>
        </w:rPr>
        <w:t>10. (2 pts)</w:t>
      </w:r>
    </w:p>
    <w:p w14:paraId="5D240DCE" w14:textId="7DC8B3C7" w:rsidR="002360CA" w:rsidRDefault="00000000">
      <w:pPr>
        <w:pStyle w:val="BodyText"/>
      </w:pPr>
      <w:r>
        <w:t>Find the slope of the line given its graph. Enter your answer as an integer or a reduced fraction.</w:t>
      </w:r>
      <w:r>
        <w:br/>
      </w:r>
      <w:r>
        <w:br/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2EC38A02" wp14:editId="36AC383E">
            <wp:simplePos x="0" y="0"/>
            <wp:positionH relativeFrom="column">
              <wp:posOffset>0</wp:posOffset>
            </wp:positionH>
            <wp:positionV relativeFrom="paragraph">
              <wp:posOffset>537210</wp:posOffset>
            </wp:positionV>
            <wp:extent cx="2857500" cy="2857500"/>
            <wp:effectExtent l="0" t="0" r="0" b="0"/>
            <wp:wrapSquare wrapText="bothSides"/>
            <wp:docPr id="68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gs/65cbd2b77a65f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/>
      </w:r>
      <w:r>
        <w:br/>
        <w:t>Slope =  </w:t>
      </w:r>
      <w:bookmarkStart w:id="38" w:name="p9"/>
      <w:bookmarkEnd w:id="38"/>
    </w:p>
    <w:bookmarkEnd w:id="37"/>
    <w:p w14:paraId="32B93F6E" w14:textId="4A429A5C" w:rsidR="002360CA" w:rsidRDefault="002360CA">
      <w:pPr>
        <w:pStyle w:val="FirstParagraph"/>
      </w:pPr>
    </w:p>
    <w:sectPr w:rsidR="002360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C6C9CC" w14:textId="77777777" w:rsidR="006777F5" w:rsidRDefault="006777F5">
      <w:pPr>
        <w:spacing w:after="0"/>
      </w:pPr>
      <w:r>
        <w:separator/>
      </w:r>
    </w:p>
  </w:endnote>
  <w:endnote w:type="continuationSeparator" w:id="0">
    <w:p w14:paraId="161305D1" w14:textId="77777777" w:rsidR="006777F5" w:rsidRDefault="006777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FDFE8" w14:textId="77777777" w:rsidR="006777F5" w:rsidRDefault="006777F5">
      <w:r>
        <w:separator/>
      </w:r>
    </w:p>
  </w:footnote>
  <w:footnote w:type="continuationSeparator" w:id="0">
    <w:p w14:paraId="1E207DC4" w14:textId="77777777" w:rsidR="006777F5" w:rsidRDefault="006777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488E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403EE9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701"/>
    <w:multiLevelType w:val="multilevel"/>
    <w:tmpl w:val="A3C8A0BE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 w16cid:durableId="1955094665">
    <w:abstractNumId w:val="0"/>
  </w:num>
  <w:num w:numId="2" w16cid:durableId="392510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19464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60CA"/>
    <w:rsid w:val="002360CA"/>
    <w:rsid w:val="002B0046"/>
    <w:rsid w:val="00566DC7"/>
    <w:rsid w:val="006777F5"/>
    <w:rsid w:val="00766A6F"/>
    <w:rsid w:val="00FB4B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99283"/>
  <w15:docId w15:val="{58955926-2665-FF48-8B5E-799F28CD5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566DC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2</cp:revision>
  <dcterms:created xsi:type="dcterms:W3CDTF">2024-02-13T20:56:00Z</dcterms:created>
  <dcterms:modified xsi:type="dcterms:W3CDTF">2024-02-13T20:56:00Z</dcterms:modified>
</cp:coreProperties>
</file>